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D0D255" w14:textId="50B92350" w:rsidR="000E6443" w:rsidRDefault="000E6443" w:rsidP="000E6443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77EC13" wp14:editId="2E831ABC">
                <wp:simplePos x="0" y="0"/>
                <wp:positionH relativeFrom="column">
                  <wp:posOffset>6621780</wp:posOffset>
                </wp:positionH>
                <wp:positionV relativeFrom="paragraph">
                  <wp:posOffset>-615950</wp:posOffset>
                </wp:positionV>
                <wp:extent cx="2812415" cy="1268730"/>
                <wp:effectExtent l="1905" t="3810" r="0" b="3810"/>
                <wp:wrapNone/>
                <wp:docPr id="165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24DCB7" w14:textId="0D7BAE0A" w:rsidR="000E6443" w:rsidRDefault="00E42D2B" w:rsidP="000E6443">
                            <w:pPr>
                              <w:jc w:val="center"/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Elder</w:t>
                            </w:r>
                            <w:r w:rsidR="000E6443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0E6443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Summer 1</w:t>
                            </w:r>
                          </w:p>
                          <w:p w14:paraId="6C342E0C" w14:textId="46496152" w:rsidR="000E6443" w:rsidRDefault="007A0409" w:rsidP="000E6443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 xml:space="preserve">           </w:t>
                            </w:r>
                            <w:r w:rsidR="00541973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April</w:t>
                            </w:r>
                            <w:r w:rsidR="000E6443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 xml:space="preserve"> </w:t>
                            </w:r>
                            <w:r w:rsidR="00B2453A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13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0E6443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 xml:space="preserve"> – </w:t>
                            </w:r>
                            <w:r w:rsidR="00B2453A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May</w:t>
                            </w:r>
                            <w:r w:rsidR="000E6443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 xml:space="preserve"> </w:t>
                            </w:r>
                            <w:r w:rsidR="00B2453A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22</w:t>
                            </w:r>
                            <w:r w:rsidR="00B2453A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 xml:space="preserve"> </w:t>
                            </w:r>
                            <w:r w:rsidR="000E6443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202</w:t>
                            </w:r>
                            <w:r w:rsidR="00B2453A"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  <w:t>6</w:t>
                            </w:r>
                          </w:p>
                          <w:p w14:paraId="28D76CD6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77EC13" id="_x0000_t202" coordsize="21600,21600" o:spt="202" path="m,l,21600r21600,l21600,xe">
                <v:stroke joinstyle="miter"/>
                <v:path gradientshapeok="t" o:connecttype="rect"/>
              </v:shapetype>
              <v:shape id="Text Box 165" o:spid="_x0000_s1026" type="#_x0000_t202" style="position:absolute;margin-left:521.4pt;margin-top:-48.5pt;width:221.45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" filled="f" fillcolor="black" stroked="f" strokeweight="6pt">
                <v:stroke linestyle="thickBetweenThin"/>
                <v:textbox>
                  <w:txbxContent>
                    <w:p w14:paraId="4724DCB7" w14:textId="0D7BAE0A" w:rsidR="000E6443" w:rsidRDefault="00E42D2B" w:rsidP="000E6443">
                      <w:pPr>
                        <w:jc w:val="center"/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Elder</w:t>
                      </w:r>
                      <w:r w:rsidR="000E6443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0E6443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Summer 1</w:t>
                      </w:r>
                    </w:p>
                    <w:p w14:paraId="6C342E0C" w14:textId="46496152" w:rsidR="000E6443" w:rsidRDefault="007A0409" w:rsidP="000E6443">
                      <w:pPr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 xml:space="preserve">           </w:t>
                      </w:r>
                      <w:r w:rsidR="00541973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April</w:t>
                      </w:r>
                      <w:r w:rsidR="000E6443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 xml:space="preserve"> </w:t>
                      </w:r>
                      <w:r w:rsidR="00B2453A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13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Cs w:val="28"/>
                          <w:vertAlign w:val="superscript"/>
                        </w:rPr>
                        <w:t>th</w:t>
                      </w:r>
                      <w:r w:rsidR="000E6443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 xml:space="preserve"> – </w:t>
                      </w:r>
                      <w:r w:rsidR="00B2453A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May</w:t>
                      </w:r>
                      <w:r w:rsidR="000E6443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 xml:space="preserve"> </w:t>
                      </w:r>
                      <w:r w:rsidR="00B2453A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22</w:t>
                      </w:r>
                      <w:r w:rsidR="00B2453A">
                        <w:rPr>
                          <w:rFonts w:ascii="Comic Sans MS" w:hAnsi="Comic Sans MS"/>
                          <w:iCs/>
                          <w:color w:val="0070C0"/>
                          <w:szCs w:val="28"/>
                          <w:vertAlign w:val="superscript"/>
                        </w:rPr>
                        <w:t>nd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 xml:space="preserve"> </w:t>
                      </w:r>
                      <w:r w:rsidR="000E6443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202</w:t>
                      </w:r>
                      <w:r w:rsidR="00B2453A"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  <w:t>6</w:t>
                      </w:r>
                    </w:p>
                    <w:p w14:paraId="28D76CD6" w14:textId="77777777" w:rsidR="000E6443" w:rsidRDefault="000E6443" w:rsidP="000E6443">
                      <w:pPr>
                        <w:rPr>
                          <w:rFonts w:ascii="Comic Sans MS" w:hAnsi="Comic Sans MS"/>
                          <w:iCs/>
                          <w:color w:val="0070C0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74AB3D" wp14:editId="3C7DCAA4">
                <wp:simplePos x="0" y="0"/>
                <wp:positionH relativeFrom="column">
                  <wp:posOffset>6558915</wp:posOffset>
                </wp:positionH>
                <wp:positionV relativeFrom="paragraph">
                  <wp:posOffset>-571500</wp:posOffset>
                </wp:positionV>
                <wp:extent cx="2899410" cy="685165"/>
                <wp:effectExtent l="19050" t="19050" r="34290" b="38735"/>
                <wp:wrapNone/>
                <wp:docPr id="172" name="Rectangle: Rounded Corners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8516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A7CE728" id="Rectangle: Rounded Corners 172" o:spid="_x0000_s1026" style="position:absolute;margin-left:516.45pt;margin-top:-45pt;width:228.3pt;height:53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" strokecolor="#0000ce" strokeweight="4.5pt">
                <v:fill opacity="58853f"/>
                <v:stroke linestyle="thinThin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71D875BF" wp14:editId="232A1A54">
            <wp:simplePos x="0" y="0"/>
            <wp:positionH relativeFrom="column">
              <wp:posOffset>-123825</wp:posOffset>
            </wp:positionH>
            <wp:positionV relativeFrom="paragraph">
              <wp:posOffset>-571500</wp:posOffset>
            </wp:positionV>
            <wp:extent cx="1352550" cy="780897"/>
            <wp:effectExtent l="0" t="0" r="0" b="635"/>
            <wp:wrapNone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160" cy="7829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733262B6" wp14:editId="1CE1D8B9">
            <wp:simplePos x="0" y="0"/>
            <wp:positionH relativeFrom="column">
              <wp:posOffset>-781685</wp:posOffset>
            </wp:positionH>
            <wp:positionV relativeFrom="paragraph">
              <wp:posOffset>-688340</wp:posOffset>
            </wp:positionV>
            <wp:extent cx="10410825" cy="7115175"/>
            <wp:effectExtent l="0" t="0" r="9525" b="9525"/>
            <wp:wrapNone/>
            <wp:docPr id="144" name="Picture 14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3"/>
                    <a:stretch/>
                  </pic:blipFill>
                  <pic:spPr bwMode="auto">
                    <a:xfrm>
                      <a:off x="0" y="0"/>
                      <a:ext cx="10410825" cy="711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81919481"/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3F613A" wp14:editId="21466A03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12700" t="13970" r="20955" b="19050"/>
                <wp:wrapNone/>
                <wp:docPr id="189" name="Rectangle: Rounded Corners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35001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2477F40" id="Rectangle: Rounded Corners 189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" fillcolor="yellow" strokecolor="yellow" strokeweight="2pt">
                <v:fill opacity="22873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DEDBCF" wp14:editId="3F55C967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18415" t="20320" r="15240" b="17145"/>
                <wp:wrapNone/>
                <wp:docPr id="187" name="Rectangle: Rounded Corners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35001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C4332E" id="Rectangle: Rounded Corners 187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" fillcolor="#0070c0" strokecolor="#0070c0" strokeweight="2pt">
                <v:fill opacity="22873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A35829" wp14:editId="10E0E7F4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17145" t="19050" r="16510" b="17780"/>
                <wp:wrapNone/>
                <wp:docPr id="186" name="Rectangle: Rounded Corners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25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602D3E" id="Rectangle: Rounded Corners 186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" fillcolor="#7030a0" strokecolor="#7030a0" strokeweight="2pt">
                <v:fill opacity="16448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79ED11" wp14:editId="72A44EBD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185" name="Rectangle: Rounded Corners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98033E" id="Rectangle: Rounded Corners 185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888CA8" wp14:editId="45CEE8F5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18415" t="12700" r="15240" b="21590"/>
                <wp:wrapNone/>
                <wp:docPr id="184" name="Rectangle: Rounded Corners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3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CDA19E" id="Rectangle: Rounded Corners 184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" fillcolor="#7030a0" strokecolor="#7030a0" strokeweight="2pt">
                <v:fill opacity="19789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188B6A9" wp14:editId="6D880A4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183" name="Rectangle: Rounded Corners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FF312B" id="Rectangle: Rounded Corners 183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2E64578" wp14:editId="1E53EC1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181" name="Rectangle: Rounded Corners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79C40DB" id="Rectangle: Rounded Corners 181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10CE433" wp14:editId="0BDA0E60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179" name="Rectangle: Rounded Corners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FBE0E7" id="Rectangle: Rounded Corners 179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" fillcolor="red" strokecolor="red" strokeweight="2pt">
                <v:fill opacity="26214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9B4E66" wp14:editId="496B083B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178" name="Rectangle: Rounded Corners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0796969" id="Rectangle: Rounded Corners 178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725B279" wp14:editId="54A09723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19050" t="17145" r="20955" b="21590"/>
                <wp:wrapNone/>
                <wp:docPr id="176" name="Rectangle: Rounded Corners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3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85655A" id="Rectangle: Rounded Corners 176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" fillcolor="#7030a0" strokecolor="#7030a0" strokeweight="2pt">
                <v:fill opacity="19789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C3CACB1" wp14:editId="6B302D8C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175" name="Rectangle: Rounded Corners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0328F0E" id="Rectangle: Rounded Corners 175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85C63FE" wp14:editId="674A131E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173" name="Text Box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45AE4D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2E3C777F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60C10D77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92E6F43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5C63FE" id="Text Box 173" o:spid="_x0000_s1027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" filled="f" stroked="f" strokeweight="6pt">
                <v:stroke linestyle="thickBetweenThin"/>
                <v:textbox>
                  <w:txbxContent>
                    <w:p w14:paraId="0A45AE4D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2E3C777F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60C10D77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692E6F43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DA2432" wp14:editId="19DBB2C2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18415" t="20955" r="15240" b="19050"/>
                <wp:wrapNone/>
                <wp:docPr id="171" name="Rectangle: Rounded Corners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35001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3896D7" id="Rectangle: Rounded Corners 171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" fillcolor="#92d050" strokecolor="#92d050" strokeweight="2pt">
                <v:fill opacity="22873f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E60761" wp14:editId="17AC2D3F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169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872844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5F208F18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E60761" id="Text Box 169" o:spid="_x0000_s1028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45L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" filled="f" fillcolor="#330" stroked="f">
                <v:textbox>
                  <w:txbxContent>
                    <w:p w14:paraId="5F872844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5F208F18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DB5E011" wp14:editId="55AEF05F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168" name="Text 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E761D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4EA6340A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B5E011" id="Text Box 168" o:spid="_x0000_s1029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89q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TUPPaNYiqoDyQHYVoXWm+6tIC/OBtoVUruf+4EKs66T5YseT9freJupWC1vlxQ&#10;gOeV6rwirCSokgfOputtmPZx59A0LXWahmDhhmzUJil8YXWkT+uQhB9XN+7beZxevfxg298A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AXO89q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F1E761D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4EA6340A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561BF1F" wp14:editId="1A4AAB21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167" name="Text Box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74710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52DE0C13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1BF1F" id="Text Box 167" o:spid="_x0000_s1030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" filled="f" fillcolor="#330" stroked="f">
                <v:textbox>
                  <w:txbxContent>
                    <w:p w14:paraId="59274710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52DE0C13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1EDE505" wp14:editId="62F18C2C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166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8217E2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38DB10EB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EDE505" id="Text Box 166" o:spid="_x0000_s1031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" filled="f" fillcolor="#330" stroked="f">
                <v:textbox>
                  <w:txbxContent>
                    <w:p w14:paraId="2B8217E2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38DB10EB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A86719" wp14:editId="48380D32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164" name="Rectangle: Rounded Corners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8D8488" id="Rectangle: Rounded Corners 164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C880DE2" wp14:editId="5C942848">
                <wp:simplePos x="0" y="0"/>
                <wp:positionH relativeFrom="column">
                  <wp:posOffset>1671955</wp:posOffset>
                </wp:positionH>
                <wp:positionV relativeFrom="paragraph">
                  <wp:posOffset>-456565</wp:posOffset>
                </wp:positionV>
                <wp:extent cx="4434205" cy="383540"/>
                <wp:effectExtent l="0" t="635" r="0" b="0"/>
                <wp:wrapNone/>
                <wp:docPr id="163" name="Text Box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383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770590" w14:textId="45E372F8" w:rsidR="000E6443" w:rsidRPr="001777E1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6"/>
                                <w:szCs w:val="36"/>
                              </w:rPr>
                            </w:pPr>
                            <w:r w:rsidRP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 xml:space="preserve">TOPIC: </w:t>
                            </w:r>
                            <w:r w:rsidR="00327BDB" w:rsidRP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 xml:space="preserve">Towers, </w:t>
                            </w:r>
                            <w:r w:rsidR="001777E1" w:rsidRP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T</w:t>
                            </w:r>
                            <w:r w:rsidR="00327BDB" w:rsidRP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 xml:space="preserve">unnels &amp; </w:t>
                            </w:r>
                            <w:r w:rsid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T</w:t>
                            </w:r>
                            <w:r w:rsidR="00327BDB" w:rsidRPr="001777E1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urrets</w:t>
                            </w:r>
                          </w:p>
                          <w:p w14:paraId="501D4B84" w14:textId="77777777" w:rsidR="000E6443" w:rsidRPr="001777E1" w:rsidRDefault="000E6443" w:rsidP="000E6443">
                            <w:pPr>
                              <w:rPr>
                                <w:rFonts w:ascii="Comic Sans MS" w:hAnsi="Comic Sans MS"/>
                                <w:color w:val="00B05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880DE2" id="Text Box 163" o:spid="_x0000_s1032" type="#_x0000_t202" style="position:absolute;margin-left:131.65pt;margin-top:-35.95pt;width:349.15pt;height:30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" filled="f" stroked="f">
                <v:textbox>
                  <w:txbxContent>
                    <w:p w14:paraId="6B770590" w14:textId="45E372F8" w:rsidR="000E6443" w:rsidRPr="001777E1" w:rsidRDefault="000E6443" w:rsidP="000E6443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6"/>
                          <w:szCs w:val="36"/>
                        </w:rPr>
                      </w:pPr>
                      <w:r w:rsidRP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 xml:space="preserve">TOPIC: </w:t>
                      </w:r>
                      <w:r w:rsidR="00327BDB" w:rsidRP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 xml:space="preserve">Towers, </w:t>
                      </w:r>
                      <w:r w:rsidR="001777E1" w:rsidRP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>T</w:t>
                      </w:r>
                      <w:r w:rsidR="00327BDB" w:rsidRP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 xml:space="preserve">unnels &amp; </w:t>
                      </w:r>
                      <w:r w:rsid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>T</w:t>
                      </w:r>
                      <w:r w:rsidR="00327BDB" w:rsidRPr="001777E1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36"/>
                        </w:rPr>
                        <w:t>urrets</w:t>
                      </w:r>
                    </w:p>
                    <w:p w14:paraId="501D4B84" w14:textId="77777777" w:rsidR="000E6443" w:rsidRPr="001777E1" w:rsidRDefault="000E6443" w:rsidP="000E6443">
                      <w:pPr>
                        <w:rPr>
                          <w:rFonts w:ascii="Comic Sans MS" w:hAnsi="Comic Sans MS"/>
                          <w:color w:val="00B050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899536" wp14:editId="6D7A0915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62" name="Text Box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E6D781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8E62D74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899536" id="Text Box 162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0EE6D781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8E62D74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B2DE0B4" wp14:editId="27D7BA8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61" name="Rectangle: Rounded Corners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1815C74" id="Rectangle: Rounded Corners 161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A123A0D" wp14:editId="4A8530FF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60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AA0D2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2A85E6C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123A0D" id="Text Box 160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416AA0D2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2A85E6C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849C455" wp14:editId="7856D106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59" name="Rectangle: Rounded Corners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0B4EE71" id="Rectangle: Rounded Corners 159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0FDF940" wp14:editId="3266EB7C">
                <wp:simplePos x="0" y="0"/>
                <wp:positionH relativeFrom="column">
                  <wp:posOffset>-574675</wp:posOffset>
                </wp:positionH>
                <wp:positionV relativeFrom="paragraph">
                  <wp:posOffset>3448050</wp:posOffset>
                </wp:positionV>
                <wp:extent cx="4045585" cy="687705"/>
                <wp:effectExtent l="0" t="0" r="0" b="0"/>
                <wp:wrapNone/>
                <wp:docPr id="158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3B2FAD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79A0BC89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DF940" id="Text Box 158" o:spid="_x0000_s1035" type="#_x0000_t202" style="position:absolute;margin-left:-45.25pt;margin-top:271.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" filled="f" fillcolor="#330" stroked="f" strokecolor="#4472c4">
                <v:textbox>
                  <w:txbxContent>
                    <w:p w14:paraId="003B2FAD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79A0BC89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A4FD634" wp14:editId="36E169F1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57" name="Rectangle: Rounded Corners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F89AEB2" id="Rectangle: Rounded Corners 157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3D96D73" wp14:editId="21D67827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56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6DD8EC" w14:textId="77777777" w:rsidR="000E6443" w:rsidRDefault="000E6443" w:rsidP="000E644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5F278F0E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96D73" id="Text Box 156" o:spid="_x0000_s1036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" filled="f" fillcolor="#330" stroked="f" strokecolor="#4472c4">
                <v:textbox>
                  <w:txbxContent>
                    <w:p w14:paraId="266DD8EC" w14:textId="77777777" w:rsidR="000E6443" w:rsidRDefault="000E6443" w:rsidP="000E644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5F278F0E" w14:textId="77777777" w:rsidR="000E6443" w:rsidRDefault="000E6443" w:rsidP="000E6443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A500E40" wp14:editId="61CA4E8B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53" name="Rectangl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9BECD4" id="Rectangle 153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C3F7422" wp14:editId="6ACC7F6C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152" name="Rectangl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856B5" id="Rectangle 152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9570FBF" wp14:editId="0A29F2F7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151" name="Rectangl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F55A58" id="Rectangle 151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C03F298" wp14:editId="7CA7E930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150" name="Rectangl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E25D19" id="Rectangle 150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E7E93C0" wp14:editId="1C7013C5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149" name="Rectangl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8DCF01" id="Rectangle 149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8F7011E" wp14:editId="77B3B398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BA4D54" id="Rectangle 148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6F2C9F7" wp14:editId="0146CA5E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147" name="Rectangle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A3C48E" id="Rectangle 147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B3B026B" wp14:editId="096F95CD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146" name="Rectangl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174566" id="Rectangle 146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0F494E43" w:rsidR="00400438" w:rsidRDefault="008E275E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040A54" wp14:editId="69F78113">
                <wp:simplePos x="0" y="0"/>
                <wp:positionH relativeFrom="column">
                  <wp:posOffset>3169285</wp:posOffset>
                </wp:positionH>
                <wp:positionV relativeFrom="paragraph">
                  <wp:posOffset>3415030</wp:posOffset>
                </wp:positionV>
                <wp:extent cx="3017520" cy="1146175"/>
                <wp:effectExtent l="0" t="0" r="0" b="0"/>
                <wp:wrapNone/>
                <wp:docPr id="180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3E27E" w14:textId="2DD641FA" w:rsidR="000E6443" w:rsidRPr="00287568" w:rsidRDefault="00C617DB" w:rsidP="000E6443">
                            <w:pPr>
                              <w:numPr>
                                <w:ilvl w:val="0"/>
                                <w:numId w:val="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Word Processing</w:t>
                            </w:r>
                          </w:p>
                          <w:p w14:paraId="7074E532" w14:textId="217BEB65" w:rsidR="000E6443" w:rsidRPr="00287568" w:rsidRDefault="00287568" w:rsidP="000E6443">
                            <w:pPr>
                              <w:numPr>
                                <w:ilvl w:val="0"/>
                                <w:numId w:val="5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Create and edit documents</w:t>
                            </w:r>
                          </w:p>
                          <w:p w14:paraId="4F899EE2" w14:textId="51DBB9D3" w:rsidR="000E6443" w:rsidRDefault="00287568" w:rsidP="000E6443">
                            <w:pPr>
                              <w:numPr>
                                <w:ilvl w:val="0"/>
                                <w:numId w:val="5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Use images within a document</w:t>
                            </w:r>
                          </w:p>
                          <w:p w14:paraId="2392AB3F" w14:textId="4E2E4350" w:rsidR="008E275E" w:rsidRPr="00287568" w:rsidRDefault="008E275E" w:rsidP="000E6443">
                            <w:pPr>
                              <w:numPr>
                                <w:ilvl w:val="0"/>
                                <w:numId w:val="5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Search within a document</w:t>
                            </w:r>
                          </w:p>
                          <w:p w14:paraId="6DA11758" w14:textId="77777777" w:rsidR="000E6443" w:rsidRPr="00287568" w:rsidRDefault="000E6443" w:rsidP="000E6443">
                            <w:pPr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040A54" id="Text Box 180" o:spid="_x0000_s1037" type="#_x0000_t202" style="position:absolute;margin-left:249.55pt;margin-top:268.9pt;width:237.6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" filled="f" stroked="f">
                <v:textbox>
                  <w:txbxContent>
                    <w:p w14:paraId="7BE3E27E" w14:textId="2DD641FA" w:rsidR="000E6443" w:rsidRPr="00287568" w:rsidRDefault="00C617DB" w:rsidP="000E6443">
                      <w:pPr>
                        <w:numPr>
                          <w:ilvl w:val="0"/>
                          <w:numId w:val="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Word Processing</w:t>
                      </w:r>
                    </w:p>
                    <w:p w14:paraId="7074E532" w14:textId="217BEB65" w:rsidR="000E6443" w:rsidRPr="00287568" w:rsidRDefault="00287568" w:rsidP="000E6443">
                      <w:pPr>
                        <w:numPr>
                          <w:ilvl w:val="0"/>
                          <w:numId w:val="5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Create and edit documents</w:t>
                      </w:r>
                    </w:p>
                    <w:p w14:paraId="4F899EE2" w14:textId="51DBB9D3" w:rsidR="000E6443" w:rsidRDefault="00287568" w:rsidP="000E6443">
                      <w:pPr>
                        <w:numPr>
                          <w:ilvl w:val="0"/>
                          <w:numId w:val="5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Use images within a document</w:t>
                      </w:r>
                    </w:p>
                    <w:p w14:paraId="2392AB3F" w14:textId="4E2E4350" w:rsidR="008E275E" w:rsidRPr="00287568" w:rsidRDefault="008E275E" w:rsidP="000E6443">
                      <w:pPr>
                        <w:numPr>
                          <w:ilvl w:val="0"/>
                          <w:numId w:val="5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Search within a document</w:t>
                      </w:r>
                    </w:p>
                    <w:p w14:paraId="6DA11758" w14:textId="77777777" w:rsidR="000E6443" w:rsidRPr="00287568" w:rsidRDefault="000E6443" w:rsidP="000E6443">
                      <w:pPr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D462FC" wp14:editId="44080E73">
                <wp:simplePos x="0" y="0"/>
                <wp:positionH relativeFrom="column">
                  <wp:posOffset>3702684</wp:posOffset>
                </wp:positionH>
                <wp:positionV relativeFrom="paragraph">
                  <wp:posOffset>3162300</wp:posOffset>
                </wp:positionV>
                <wp:extent cx="2317115" cy="1377315"/>
                <wp:effectExtent l="0" t="0" r="26035" b="13335"/>
                <wp:wrapNone/>
                <wp:docPr id="182" name="Rectangle: Rounded Corners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7115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25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28621F" id="Rectangle: Rounded Corners 182" o:spid="_x0000_s1026" style="position:absolute;margin-left:291.55pt;margin-top:249pt;width:182.45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" fillcolor="#7030a0" strokecolor="#7030a0" strokeweight="2pt">
                <v:fill opacity="16448f"/>
              </v:roundrect>
            </w:pict>
          </mc:Fallback>
        </mc:AlternateContent>
      </w:r>
      <w:r w:rsidR="00287568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3893D8F9" wp14:editId="3857A146">
                <wp:simplePos x="0" y="0"/>
                <wp:positionH relativeFrom="column">
                  <wp:posOffset>6003925</wp:posOffset>
                </wp:positionH>
                <wp:positionV relativeFrom="paragraph">
                  <wp:posOffset>387096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7DCFB" w14:textId="6148BE8B" w:rsidR="00287568" w:rsidRPr="00287568" w:rsidRDefault="00287568" w:rsidP="0028756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</w:rPr>
                              <w:t>Is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93D8F9" id="Text Box 2" o:spid="_x0000_s1038" type="#_x0000_t202" style="position:absolute;margin-left:472.75pt;margin-top:304.8pt;width:185.9pt;height:110.6pt;z-index:2517094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" filled="f" stroked="f">
                <v:textbox style="mso-fit-shape-to-text:t">
                  <w:txbxContent>
                    <w:p w14:paraId="1527DCFB" w14:textId="6148BE8B" w:rsidR="00287568" w:rsidRPr="00287568" w:rsidRDefault="00287568" w:rsidP="0028756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 w:rsidRPr="00287568">
                        <w:rPr>
                          <w:rFonts w:ascii="Comic Sans MS" w:hAnsi="Comic Sans MS"/>
                        </w:rPr>
                        <w:t>Isl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17D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AF6195" wp14:editId="00521D30">
                <wp:simplePos x="0" y="0"/>
                <wp:positionH relativeFrom="column">
                  <wp:posOffset>6022340</wp:posOffset>
                </wp:positionH>
                <wp:positionV relativeFrom="paragraph">
                  <wp:posOffset>3395345</wp:posOffset>
                </wp:positionV>
                <wp:extent cx="3893820" cy="1477645"/>
                <wp:effectExtent l="0" t="0" r="0" b="8255"/>
                <wp:wrapNone/>
                <wp:docPr id="190" name="Text Box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3820" cy="147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A070B" w14:textId="340DD6D6" w:rsidR="000E6443" w:rsidRPr="00287568" w:rsidRDefault="00C617DB" w:rsidP="00287568">
                            <w:pPr>
                              <w:numPr>
                                <w:ilvl w:val="0"/>
                                <w:numId w:val="1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Relationships</w:t>
                            </w:r>
                          </w:p>
                          <w:p w14:paraId="20D0D531" w14:textId="202A47DC" w:rsidR="000E6443" w:rsidRPr="00287568" w:rsidRDefault="00C617DB" w:rsidP="0028756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 xml:space="preserve">Mental health, Love and loss, power and </w:t>
                            </w:r>
                            <w:r w:rsid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287568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control and being safe online</w:t>
                            </w:r>
                          </w:p>
                          <w:p w14:paraId="46F79470" w14:textId="7D10D134" w:rsidR="000E6443" w:rsidRPr="00287568" w:rsidRDefault="000E6443" w:rsidP="00287568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287568">
                              <w:rPr>
                                <w:rFonts w:ascii="Comic Sans MS" w:hAnsi="Comic Sans MS"/>
                                <w:sz w:val="21"/>
                                <w:szCs w:val="21"/>
                              </w:rPr>
                              <w:t xml:space="preserve">– </w:t>
                            </w:r>
                            <w:r w:rsidR="00C617DB" w:rsidRPr="00287568">
                              <w:rPr>
                                <w:rFonts w:ascii="Comic Sans MS" w:hAnsi="Comic Sans MS"/>
                                <w:sz w:val="21"/>
                                <w:szCs w:val="21"/>
                              </w:rPr>
                              <w:t>What is the best way for a Muslim to show commitment to God?</w:t>
                            </w:r>
                          </w:p>
                          <w:p w14:paraId="23067823" w14:textId="77777777" w:rsidR="000E6443" w:rsidRPr="00287568" w:rsidRDefault="000E6443" w:rsidP="00287568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F6195" id="Text Box 190" o:spid="_x0000_s1039" type="#_x0000_t202" style="position:absolute;margin-left:474.2pt;margin-top:267.35pt;width:306.6pt;height:116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" filled="f" stroked="f">
                <v:textbox>
                  <w:txbxContent>
                    <w:p w14:paraId="182A070B" w14:textId="340DD6D6" w:rsidR="000E6443" w:rsidRPr="00287568" w:rsidRDefault="00C617DB" w:rsidP="00287568">
                      <w:pPr>
                        <w:numPr>
                          <w:ilvl w:val="0"/>
                          <w:numId w:val="1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Relationships</w:t>
                      </w:r>
                    </w:p>
                    <w:p w14:paraId="20D0D531" w14:textId="202A47DC" w:rsidR="000E6443" w:rsidRPr="00287568" w:rsidRDefault="00C617DB" w:rsidP="0028756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 xml:space="preserve">Mental health, Love and loss, power and </w:t>
                      </w:r>
                      <w:r w:rsid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 xml:space="preserve">    </w:t>
                      </w:r>
                      <w:r w:rsidRPr="00287568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control and being safe online</w:t>
                      </w:r>
                    </w:p>
                    <w:p w14:paraId="46F79470" w14:textId="7D10D134" w:rsidR="000E6443" w:rsidRPr="00287568" w:rsidRDefault="000E6443" w:rsidP="00287568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287568">
                        <w:rPr>
                          <w:rFonts w:ascii="Comic Sans MS" w:hAnsi="Comic Sans MS"/>
                          <w:sz w:val="21"/>
                          <w:szCs w:val="21"/>
                        </w:rPr>
                        <w:t xml:space="preserve">– </w:t>
                      </w:r>
                      <w:r w:rsidR="00C617DB" w:rsidRPr="00287568">
                        <w:rPr>
                          <w:rFonts w:ascii="Comic Sans MS" w:hAnsi="Comic Sans MS"/>
                          <w:sz w:val="21"/>
                          <w:szCs w:val="21"/>
                        </w:rPr>
                        <w:t>What is the best way for a Muslim to show commitment to God?</w:t>
                      </w:r>
                    </w:p>
                    <w:p w14:paraId="23067823" w14:textId="77777777" w:rsidR="000E6443" w:rsidRPr="00287568" w:rsidRDefault="000E6443" w:rsidP="00287568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2BA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B9C8E3" wp14:editId="6D680C09">
                <wp:simplePos x="0" y="0"/>
                <wp:positionH relativeFrom="column">
                  <wp:posOffset>3367405</wp:posOffset>
                </wp:positionH>
                <wp:positionV relativeFrom="paragraph">
                  <wp:posOffset>4939030</wp:posOffset>
                </wp:positionV>
                <wp:extent cx="2867660" cy="1118235"/>
                <wp:effectExtent l="0" t="3175" r="3810" b="2540"/>
                <wp:wrapNone/>
                <wp:docPr id="174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FE3B53" w14:textId="448CE26D" w:rsidR="000E6443" w:rsidRPr="004A2BA1" w:rsidRDefault="004A2BA1" w:rsidP="000E6443">
                            <w:pPr>
                              <w:numPr>
                                <w:ilvl w:val="0"/>
                                <w:numId w:val="7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Follow musical notation</w:t>
                            </w:r>
                          </w:p>
                          <w:p w14:paraId="2A36C1B0" w14:textId="77777777" w:rsidR="000E6443" w:rsidRPr="004A2BA1" w:rsidRDefault="000E6443" w:rsidP="000E6443">
                            <w:pPr>
                              <w:numPr>
                                <w:ilvl w:val="0"/>
                                <w:numId w:val="8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Follow a musical score.</w:t>
                            </w:r>
                          </w:p>
                          <w:p w14:paraId="11B1368F" w14:textId="77777777" w:rsidR="000E6443" w:rsidRPr="004A2BA1" w:rsidRDefault="000E6443" w:rsidP="000E6443">
                            <w:pPr>
                              <w:numPr>
                                <w:ilvl w:val="0"/>
                                <w:numId w:val="8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 xml:space="preserve">Maintain a rhythm </w:t>
                            </w:r>
                          </w:p>
                          <w:p w14:paraId="3BC1CF87" w14:textId="10801BF6" w:rsidR="004A2BA1" w:rsidRPr="004A2BA1" w:rsidRDefault="004A2BA1" w:rsidP="000E6443">
                            <w:pPr>
                              <w:numPr>
                                <w:ilvl w:val="0"/>
                                <w:numId w:val="8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  <w:t>Play a variety of instruments</w:t>
                            </w:r>
                          </w:p>
                          <w:p w14:paraId="0E55BD23" w14:textId="77777777" w:rsidR="000E6443" w:rsidRPr="004A2BA1" w:rsidRDefault="000E6443" w:rsidP="000E6443">
                            <w:pPr>
                              <w:rPr>
                                <w:rFonts w:ascii="Comic Sans MS" w:hAnsi="Comic Sans MS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B9C8E3" id="Text Box 174" o:spid="_x0000_s1040" type="#_x0000_t202" style="position:absolute;margin-left:265.15pt;margin-top:388.9pt;width:225.8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" filled="f" stroked="f">
                <v:textbox>
                  <w:txbxContent>
                    <w:p w14:paraId="6EFE3B53" w14:textId="448CE26D" w:rsidR="000E6443" w:rsidRPr="004A2BA1" w:rsidRDefault="004A2BA1" w:rsidP="000E6443">
                      <w:pPr>
                        <w:numPr>
                          <w:ilvl w:val="0"/>
                          <w:numId w:val="7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Follow musical notation</w:t>
                      </w:r>
                    </w:p>
                    <w:p w14:paraId="2A36C1B0" w14:textId="77777777" w:rsidR="000E6443" w:rsidRPr="004A2BA1" w:rsidRDefault="000E6443" w:rsidP="000E6443">
                      <w:pPr>
                        <w:numPr>
                          <w:ilvl w:val="0"/>
                          <w:numId w:val="8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Follow a musical score.</w:t>
                      </w:r>
                    </w:p>
                    <w:p w14:paraId="11B1368F" w14:textId="77777777" w:rsidR="000E6443" w:rsidRPr="004A2BA1" w:rsidRDefault="000E6443" w:rsidP="000E6443">
                      <w:pPr>
                        <w:numPr>
                          <w:ilvl w:val="0"/>
                          <w:numId w:val="8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 xml:space="preserve">Maintain a rhythm </w:t>
                      </w:r>
                    </w:p>
                    <w:p w14:paraId="3BC1CF87" w14:textId="10801BF6" w:rsidR="004A2BA1" w:rsidRPr="004A2BA1" w:rsidRDefault="004A2BA1" w:rsidP="000E6443">
                      <w:pPr>
                        <w:numPr>
                          <w:ilvl w:val="0"/>
                          <w:numId w:val="8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  <w:t>Play a variety of instruments</w:t>
                      </w:r>
                    </w:p>
                    <w:p w14:paraId="0E55BD23" w14:textId="77777777" w:rsidR="000E6443" w:rsidRPr="004A2BA1" w:rsidRDefault="000E6443" w:rsidP="000E6443">
                      <w:pPr>
                        <w:rPr>
                          <w:rFonts w:ascii="Comic Sans MS" w:hAnsi="Comic Sans MS"/>
                          <w:color w:val="000000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2BA1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685D02C" wp14:editId="38947503">
                <wp:simplePos x="0" y="0"/>
                <wp:positionH relativeFrom="page">
                  <wp:align>right</wp:align>
                </wp:positionH>
                <wp:positionV relativeFrom="paragraph">
                  <wp:posOffset>4895850</wp:posOffset>
                </wp:positionV>
                <wp:extent cx="3587750" cy="118110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EBD89" w14:textId="77777777" w:rsidR="004A2BA1" w:rsidRPr="004A2BA1" w:rsidRDefault="004A2BA1" w:rsidP="004A2BA1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>Hockey</w:t>
                            </w:r>
                          </w:p>
                          <w:p w14:paraId="451A2AD4" w14:textId="77777777" w:rsidR="004A2BA1" w:rsidRPr="004A2BA1" w:rsidRDefault="004A2BA1" w:rsidP="004A2BA1">
                            <w:pPr>
                              <w:spacing w:line="240" w:lineRule="auto"/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>- Ball control</w:t>
                            </w:r>
                          </w:p>
                          <w:p w14:paraId="17E9F3BD" w14:textId="60BC4484" w:rsidR="004A2BA1" w:rsidRPr="004A2BA1" w:rsidRDefault="004A2BA1" w:rsidP="004A2BA1">
                            <w:pPr>
                              <w:spacing w:line="240" w:lineRule="auto"/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>-</w:t>
                            </w:r>
                            <w:r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 xml:space="preserve"> </w:t>
                            </w:r>
                            <w:r w:rsidRPr="004A2BA1"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>Dribbling and passing</w:t>
                            </w:r>
                          </w:p>
                          <w:p w14:paraId="053862A5" w14:textId="77777777" w:rsidR="004A2BA1" w:rsidRPr="004A2BA1" w:rsidRDefault="004A2BA1" w:rsidP="004A2BA1">
                            <w:pPr>
                              <w:spacing w:line="240" w:lineRule="auto"/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  <w:color w:val="000000" w:themeColor="text1"/>
                              </w:rPr>
                              <w:t>- Team work and tactics</w:t>
                            </w:r>
                          </w:p>
                          <w:p w14:paraId="5F2D0445" w14:textId="77777777" w:rsidR="004A2BA1" w:rsidRPr="004A2BA1" w:rsidRDefault="004A2BA1" w:rsidP="004A2BA1">
                            <w:pPr>
                              <w:spacing w:line="240" w:lineRule="auto"/>
                              <w:ind w:left="644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</w:p>
                          <w:p w14:paraId="5D09AAF9" w14:textId="77777777" w:rsidR="004A2BA1" w:rsidRPr="004A2BA1" w:rsidRDefault="004A2BA1" w:rsidP="004A2BA1">
                            <w:pPr>
                              <w:spacing w:line="240" w:lineRule="auto"/>
                              <w:rPr>
                                <w:rFonts w:ascii="Comic Sans MS" w:hAnsi="Comic Sans MS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5D02C" id="Text Box 11" o:spid="_x0000_s1041" type="#_x0000_t202" style="position:absolute;margin-left:231.3pt;margin-top:385.5pt;width:282.5pt;height:93pt;z-index:2517073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yra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" filled="f" fillcolor="black" stroked="f">
                <v:textbox>
                  <w:txbxContent>
                    <w:p w14:paraId="5DDEBD89" w14:textId="77777777" w:rsidR="004A2BA1" w:rsidRPr="004A2BA1" w:rsidRDefault="004A2BA1" w:rsidP="004A2BA1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Comic Sans MS" w:hAnsi="Comic Sans MS"/>
                          <w:color w:val="000000" w:themeColor="text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 w:themeColor="text1"/>
                        </w:rPr>
                        <w:t>Hockey</w:t>
                      </w:r>
                    </w:p>
                    <w:p w14:paraId="451A2AD4" w14:textId="77777777" w:rsidR="004A2BA1" w:rsidRPr="004A2BA1" w:rsidRDefault="004A2BA1" w:rsidP="004A2BA1">
                      <w:pPr>
                        <w:spacing w:line="240" w:lineRule="auto"/>
                        <w:ind w:left="644"/>
                        <w:rPr>
                          <w:rFonts w:ascii="Comic Sans MS" w:hAnsi="Comic Sans MS"/>
                          <w:color w:val="000000" w:themeColor="text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 w:themeColor="text1"/>
                        </w:rPr>
                        <w:t>- Ball control</w:t>
                      </w:r>
                    </w:p>
                    <w:p w14:paraId="17E9F3BD" w14:textId="60BC4484" w:rsidR="004A2BA1" w:rsidRPr="004A2BA1" w:rsidRDefault="004A2BA1" w:rsidP="004A2BA1">
                      <w:pPr>
                        <w:spacing w:line="240" w:lineRule="auto"/>
                        <w:ind w:left="644"/>
                        <w:rPr>
                          <w:rFonts w:ascii="Comic Sans MS" w:hAnsi="Comic Sans MS"/>
                          <w:color w:val="000000" w:themeColor="text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 w:themeColor="text1"/>
                        </w:rPr>
                        <w:t>-</w:t>
                      </w:r>
                      <w:r>
                        <w:rPr>
                          <w:rFonts w:ascii="Comic Sans MS" w:hAnsi="Comic Sans MS"/>
                          <w:color w:val="000000" w:themeColor="text1"/>
                        </w:rPr>
                        <w:t xml:space="preserve"> </w:t>
                      </w:r>
                      <w:r w:rsidRPr="004A2BA1">
                        <w:rPr>
                          <w:rFonts w:ascii="Comic Sans MS" w:hAnsi="Comic Sans MS"/>
                          <w:color w:val="000000" w:themeColor="text1"/>
                        </w:rPr>
                        <w:t>Dribbling and passing</w:t>
                      </w:r>
                    </w:p>
                    <w:p w14:paraId="053862A5" w14:textId="77777777" w:rsidR="004A2BA1" w:rsidRPr="004A2BA1" w:rsidRDefault="004A2BA1" w:rsidP="004A2BA1">
                      <w:pPr>
                        <w:spacing w:line="240" w:lineRule="auto"/>
                        <w:ind w:left="644"/>
                        <w:rPr>
                          <w:rFonts w:ascii="Comic Sans MS" w:hAnsi="Comic Sans MS"/>
                          <w:color w:val="000000" w:themeColor="text1"/>
                        </w:rPr>
                      </w:pPr>
                      <w:r w:rsidRPr="004A2BA1">
                        <w:rPr>
                          <w:rFonts w:ascii="Comic Sans MS" w:hAnsi="Comic Sans MS"/>
                          <w:color w:val="000000" w:themeColor="text1"/>
                        </w:rPr>
                        <w:t>- Team work and tactics</w:t>
                      </w:r>
                    </w:p>
                    <w:p w14:paraId="5F2D0445" w14:textId="77777777" w:rsidR="004A2BA1" w:rsidRPr="004A2BA1" w:rsidRDefault="004A2BA1" w:rsidP="004A2BA1">
                      <w:pPr>
                        <w:spacing w:line="240" w:lineRule="auto"/>
                        <w:ind w:left="644"/>
                        <w:rPr>
                          <w:rFonts w:ascii="Comic Sans MS" w:hAnsi="Comic Sans MS"/>
                          <w:color w:val="000000" w:themeColor="text1"/>
                        </w:rPr>
                      </w:pPr>
                    </w:p>
                    <w:p w14:paraId="5D09AAF9" w14:textId="77777777" w:rsidR="004A2BA1" w:rsidRPr="004A2BA1" w:rsidRDefault="004A2BA1" w:rsidP="004A2BA1">
                      <w:pPr>
                        <w:spacing w:line="240" w:lineRule="auto"/>
                        <w:rPr>
                          <w:rFonts w:ascii="Comic Sans MS" w:hAnsi="Comic Sans MS"/>
                          <w:color w:val="000000" w:themeColor="text1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A0DC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F1B58AD" wp14:editId="2B496892">
                <wp:simplePos x="0" y="0"/>
                <wp:positionH relativeFrom="column">
                  <wp:posOffset>-823595</wp:posOffset>
                </wp:positionH>
                <wp:positionV relativeFrom="paragraph">
                  <wp:posOffset>3333750</wp:posOffset>
                </wp:positionV>
                <wp:extent cx="4343400" cy="2743200"/>
                <wp:effectExtent l="0" t="0" r="0" b="0"/>
                <wp:wrapNone/>
                <wp:docPr id="177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09839A" w14:textId="77777777" w:rsidR="000E6443" w:rsidRDefault="000E6443" w:rsidP="000E6443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000A95DF" w14:textId="2AA97DB4" w:rsidR="000E6443" w:rsidRDefault="000E6443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nves</w:t>
                            </w:r>
                            <w:r w:rsidR="006E7703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tigate </w:t>
                            </w:r>
                            <w:r w:rsidR="00AA0DC4">
                              <w:rPr>
                                <w:rFonts w:ascii="Comic Sans MS" w:hAnsi="Comic Sans MS"/>
                                <w:color w:val="000000"/>
                              </w:rPr>
                              <w:t>how and why castles were build and how they changed over time</w:t>
                            </w:r>
                          </w:p>
                          <w:p w14:paraId="31244735" w14:textId="1F6D04C5" w:rsidR="000E6443" w:rsidRDefault="006E7703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dentify famous landmarks around the world</w:t>
                            </w:r>
                            <w:r w:rsidR="00AA0DC4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 and the UK</w:t>
                            </w:r>
                          </w:p>
                          <w:p w14:paraId="57CC82C3" w14:textId="46FF4C7B" w:rsidR="000E6443" w:rsidRDefault="00AA0DC4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ke a model castle from different materials</w:t>
                            </w:r>
                          </w:p>
                          <w:p w14:paraId="5BC15764" w14:textId="2D5A5E85" w:rsidR="000E6443" w:rsidRDefault="00AA0DC4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Explore life in medieval England</w:t>
                            </w:r>
                          </w:p>
                          <w:p w14:paraId="23428E64" w14:textId="0FE91FCB" w:rsidR="000E6443" w:rsidRDefault="006E7703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Design and create </w:t>
                            </w:r>
                            <w:r w:rsidR="00AA0DC4">
                              <w:rPr>
                                <w:rFonts w:ascii="Comic Sans MS" w:hAnsi="Comic Sans MS"/>
                                <w:color w:val="000000"/>
                              </w:rPr>
                              <w:t>a catapult</w:t>
                            </w:r>
                          </w:p>
                          <w:p w14:paraId="4B5D5DDB" w14:textId="71FA4615" w:rsidR="000E6443" w:rsidRDefault="004C030F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Investigate </w:t>
                            </w:r>
                            <w:r w:rsidR="00AA0DC4">
                              <w:rPr>
                                <w:rFonts w:ascii="Comic Sans MS" w:hAnsi="Comic Sans MS"/>
                                <w:color w:val="000000"/>
                              </w:rPr>
                              <w:t>different types of weapons used in medieval warfare</w:t>
                            </w:r>
                          </w:p>
                          <w:p w14:paraId="0F61098C" w14:textId="560AE78B" w:rsidR="004C030F" w:rsidRDefault="00AA0DC4" w:rsidP="000E6443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reate towers and bridges that meet selected design criteria</w:t>
                            </w:r>
                          </w:p>
                          <w:p w14:paraId="57E677FE" w14:textId="77777777" w:rsidR="000E6443" w:rsidRDefault="000E6443" w:rsidP="000E644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3F963885" w14:textId="77777777" w:rsidR="000E6443" w:rsidRDefault="000E6443" w:rsidP="000E644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10319B7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1B58AD" id="Text Box 177" o:spid="_x0000_s1042" type="#_x0000_t202" style="position:absolute;margin-left:-64.85pt;margin-top:262.5pt;width:342pt;height:3in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" filled="f" stroked="f">
                <v:textbox>
                  <w:txbxContent>
                    <w:p w14:paraId="5809839A" w14:textId="77777777" w:rsidR="000E6443" w:rsidRDefault="000E6443" w:rsidP="000E6443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000A95DF" w14:textId="2AA97DB4" w:rsidR="000E6443" w:rsidRDefault="000E6443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nves</w:t>
                      </w:r>
                      <w:r w:rsidR="006E7703">
                        <w:rPr>
                          <w:rFonts w:ascii="Comic Sans MS" w:hAnsi="Comic Sans MS"/>
                          <w:color w:val="000000"/>
                        </w:rPr>
                        <w:t xml:space="preserve">tigate </w:t>
                      </w:r>
                      <w:r w:rsidR="00AA0DC4">
                        <w:rPr>
                          <w:rFonts w:ascii="Comic Sans MS" w:hAnsi="Comic Sans MS"/>
                          <w:color w:val="000000"/>
                        </w:rPr>
                        <w:t>how and why castles were build and how they changed over time</w:t>
                      </w:r>
                    </w:p>
                    <w:p w14:paraId="31244735" w14:textId="1F6D04C5" w:rsidR="000E6443" w:rsidRDefault="006E7703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dentify famous landmarks around the world</w:t>
                      </w:r>
                      <w:r w:rsidR="00AA0DC4">
                        <w:rPr>
                          <w:rFonts w:ascii="Comic Sans MS" w:hAnsi="Comic Sans MS"/>
                          <w:color w:val="000000"/>
                        </w:rPr>
                        <w:t xml:space="preserve"> and the UK</w:t>
                      </w:r>
                    </w:p>
                    <w:p w14:paraId="57CC82C3" w14:textId="46FF4C7B" w:rsidR="000E6443" w:rsidRDefault="00AA0DC4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ke a model castle from different materials</w:t>
                      </w:r>
                    </w:p>
                    <w:p w14:paraId="5BC15764" w14:textId="2D5A5E85" w:rsidR="000E6443" w:rsidRDefault="00AA0DC4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Explore life in medieval England</w:t>
                      </w:r>
                    </w:p>
                    <w:p w14:paraId="23428E64" w14:textId="0FE91FCB" w:rsidR="000E6443" w:rsidRDefault="006E7703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Design and create </w:t>
                      </w:r>
                      <w:r w:rsidR="00AA0DC4">
                        <w:rPr>
                          <w:rFonts w:ascii="Comic Sans MS" w:hAnsi="Comic Sans MS"/>
                          <w:color w:val="000000"/>
                        </w:rPr>
                        <w:t>a catapult</w:t>
                      </w:r>
                    </w:p>
                    <w:p w14:paraId="4B5D5DDB" w14:textId="71FA4615" w:rsidR="000E6443" w:rsidRDefault="004C030F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Investigate </w:t>
                      </w:r>
                      <w:r w:rsidR="00AA0DC4">
                        <w:rPr>
                          <w:rFonts w:ascii="Comic Sans MS" w:hAnsi="Comic Sans MS"/>
                          <w:color w:val="000000"/>
                        </w:rPr>
                        <w:t>different types of weapons used in medieval warfare</w:t>
                      </w:r>
                    </w:p>
                    <w:p w14:paraId="0F61098C" w14:textId="560AE78B" w:rsidR="004C030F" w:rsidRDefault="00AA0DC4" w:rsidP="000E6443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reate towers and bridges that meet selected design criteria</w:t>
                      </w:r>
                    </w:p>
                    <w:p w14:paraId="57E677FE" w14:textId="77777777" w:rsidR="000E6443" w:rsidRDefault="000E6443" w:rsidP="000E6443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3F963885" w14:textId="77777777" w:rsidR="000E6443" w:rsidRDefault="000E6443" w:rsidP="000E6443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10319B7" w14:textId="77777777" w:rsidR="000E6443" w:rsidRDefault="000E6443" w:rsidP="000E6443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A509E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AB4E42" wp14:editId="0EFAED0D">
                <wp:simplePos x="0" y="0"/>
                <wp:positionH relativeFrom="column">
                  <wp:posOffset>2532017</wp:posOffset>
                </wp:positionH>
                <wp:positionV relativeFrom="paragraph">
                  <wp:posOffset>432525</wp:posOffset>
                </wp:positionV>
                <wp:extent cx="3573780" cy="3030583"/>
                <wp:effectExtent l="0" t="0" r="0" b="0"/>
                <wp:wrapNone/>
                <wp:docPr id="170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3780" cy="30305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010BE" w14:textId="77777777" w:rsidR="00AF42DD" w:rsidRPr="00AF42DD" w:rsidRDefault="00AF42DD" w:rsidP="00AF42DD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Comic Sans MS" w:hAnsi="Comic Sans MS"/>
                              </w:rPr>
                            </w:pPr>
                            <w:r w:rsidRPr="00AF42DD">
                              <w:rPr>
                                <w:rFonts w:ascii="Comic Sans MS" w:hAnsi="Comic Sans MS"/>
                              </w:rPr>
                              <w:t>Multiplication and Division</w:t>
                            </w:r>
                          </w:p>
                          <w:p w14:paraId="2A4F4A20" w14:textId="77777777" w:rsidR="00AF42DD" w:rsidRPr="00AF42DD" w:rsidRDefault="00AF42DD" w:rsidP="00AF42DD">
                            <w:pPr>
                              <w:spacing w:after="0" w:line="240" w:lineRule="auto"/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 w:rsidRPr="00AF42DD">
                              <w:rPr>
                                <w:rFonts w:ascii="Comic Sans MS" w:hAnsi="Comic Sans MS"/>
                              </w:rPr>
                              <w:t xml:space="preserve">     - Multiplication facts</w:t>
                            </w:r>
                          </w:p>
                          <w:p w14:paraId="3EDB8644" w14:textId="77777777" w:rsidR="00AF42DD" w:rsidRPr="00AF42DD" w:rsidRDefault="00AF42DD" w:rsidP="00AF42DD">
                            <w:pPr>
                              <w:spacing w:after="0" w:line="240" w:lineRule="auto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AF42DD">
                              <w:rPr>
                                <w:rFonts w:ascii="Comic Sans MS" w:hAnsi="Comic Sans MS"/>
                              </w:rPr>
                              <w:t>- Multiples and Factors</w:t>
                            </w:r>
                          </w:p>
                          <w:p w14:paraId="06BAB3FA" w14:textId="77777777" w:rsidR="00AF42DD" w:rsidRPr="00AF42DD" w:rsidRDefault="00AF42DD" w:rsidP="00AF42DD">
                            <w:pPr>
                              <w:spacing w:after="0" w:line="240" w:lineRule="auto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AF42DD">
                              <w:rPr>
                                <w:rFonts w:ascii="Comic Sans MS" w:hAnsi="Comic Sans MS"/>
                              </w:rPr>
                              <w:t>- Written methods</w:t>
                            </w:r>
                          </w:p>
                          <w:p w14:paraId="4397260F" w14:textId="77777777" w:rsidR="00AF42DD" w:rsidRPr="00AF42DD" w:rsidRDefault="00AF42DD" w:rsidP="00AF42DD">
                            <w:pPr>
                              <w:spacing w:after="0" w:line="240" w:lineRule="auto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AF42DD">
                              <w:rPr>
                                <w:rFonts w:ascii="Comic Sans MS" w:hAnsi="Comic Sans MS"/>
                              </w:rPr>
                              <w:t>- Worded problems</w:t>
                            </w:r>
                          </w:p>
                          <w:p w14:paraId="6579C38C" w14:textId="77777777" w:rsidR="00AF42DD" w:rsidRPr="00AB47C2" w:rsidRDefault="00AF42DD" w:rsidP="00AF42DD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ractions</w:t>
                            </w:r>
                          </w:p>
                          <w:p w14:paraId="0B4FBE36" w14:textId="77777777" w:rsidR="00AF42DD" w:rsidRDefault="00AF42DD" w:rsidP="00AF42DD">
                            <w:pPr>
                              <w:spacing w:after="0"/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 w:rsidRPr="00AB47C2"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Pr="00363CD2">
                              <w:rPr>
                                <w:rFonts w:ascii="Comic Sans MS" w:hAnsi="Comic Sans MS"/>
                              </w:rPr>
                              <w:t>Fraction of an amount</w:t>
                            </w:r>
                          </w:p>
                          <w:p w14:paraId="0D40C3C2" w14:textId="77777777" w:rsidR="00AF42DD" w:rsidRDefault="00AF42DD" w:rsidP="00AF42DD">
                            <w:pPr>
                              <w:spacing w:after="0"/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Pr="00363CD2">
                              <w:rPr>
                                <w:rFonts w:ascii="Comic Sans MS" w:hAnsi="Comic Sans MS"/>
                              </w:rPr>
                              <w:t>Multiply a mixed number</w:t>
                            </w:r>
                          </w:p>
                          <w:p w14:paraId="08A2AE6A" w14:textId="77777777" w:rsidR="00AF42DD" w:rsidRPr="00AB47C2" w:rsidRDefault="00AF42DD" w:rsidP="00AF42DD">
                            <w:pPr>
                              <w:spacing w:after="0"/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Pr="00363CD2">
                              <w:rPr>
                                <w:rFonts w:ascii="Comic Sans MS" w:hAnsi="Comic Sans MS"/>
                              </w:rPr>
                              <w:t>Multiply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unit and</w:t>
                            </w:r>
                            <w:r w:rsidRPr="00363CD2">
                              <w:rPr>
                                <w:rFonts w:ascii="Comic Sans MS" w:hAnsi="Comic Sans MS"/>
                              </w:rPr>
                              <w:t xml:space="preserve"> non-unit fraction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s</w:t>
                            </w:r>
                          </w:p>
                          <w:p w14:paraId="0AE07222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AB4E42" id="Text Box 170" o:spid="_x0000_s1043" type="#_x0000_t202" style="position:absolute;margin-left:199.35pt;margin-top:34.05pt;width:281.4pt;height:238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" filled="f" stroked="f">
                <v:textbox>
                  <w:txbxContent>
                    <w:p w14:paraId="73C010BE" w14:textId="77777777" w:rsidR="00AF42DD" w:rsidRPr="00AF42DD" w:rsidRDefault="00AF42DD" w:rsidP="00AF42DD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Comic Sans MS" w:hAnsi="Comic Sans MS"/>
                        </w:rPr>
                      </w:pPr>
                      <w:r w:rsidRPr="00AF42DD">
                        <w:rPr>
                          <w:rFonts w:ascii="Comic Sans MS" w:hAnsi="Comic Sans MS"/>
                        </w:rPr>
                        <w:t>Multiplication and Division</w:t>
                      </w:r>
                    </w:p>
                    <w:p w14:paraId="2A4F4A20" w14:textId="77777777" w:rsidR="00AF42DD" w:rsidRPr="00AF42DD" w:rsidRDefault="00AF42DD" w:rsidP="00AF42DD">
                      <w:pPr>
                        <w:spacing w:after="0" w:line="240" w:lineRule="auto"/>
                        <w:ind w:left="284"/>
                        <w:rPr>
                          <w:rFonts w:ascii="Comic Sans MS" w:hAnsi="Comic Sans MS"/>
                        </w:rPr>
                      </w:pPr>
                      <w:r w:rsidRPr="00AF42DD">
                        <w:rPr>
                          <w:rFonts w:ascii="Comic Sans MS" w:hAnsi="Comic Sans MS"/>
                        </w:rPr>
                        <w:t xml:space="preserve">     - Multiplication facts</w:t>
                      </w:r>
                    </w:p>
                    <w:p w14:paraId="3EDB8644" w14:textId="77777777" w:rsidR="00AF42DD" w:rsidRPr="00AF42DD" w:rsidRDefault="00AF42DD" w:rsidP="00AF42DD">
                      <w:pPr>
                        <w:spacing w:after="0" w:line="240" w:lineRule="auto"/>
                        <w:ind w:left="644"/>
                        <w:rPr>
                          <w:rFonts w:ascii="Comic Sans MS" w:hAnsi="Comic Sans MS"/>
                        </w:rPr>
                      </w:pPr>
                      <w:r w:rsidRPr="00AF42DD">
                        <w:rPr>
                          <w:rFonts w:ascii="Comic Sans MS" w:hAnsi="Comic Sans MS"/>
                        </w:rPr>
                        <w:t>- Multiples and Factors</w:t>
                      </w:r>
                    </w:p>
                    <w:p w14:paraId="06BAB3FA" w14:textId="77777777" w:rsidR="00AF42DD" w:rsidRPr="00AF42DD" w:rsidRDefault="00AF42DD" w:rsidP="00AF42DD">
                      <w:pPr>
                        <w:spacing w:after="0" w:line="240" w:lineRule="auto"/>
                        <w:ind w:left="644"/>
                        <w:rPr>
                          <w:rFonts w:ascii="Comic Sans MS" w:hAnsi="Comic Sans MS"/>
                        </w:rPr>
                      </w:pPr>
                      <w:r w:rsidRPr="00AF42DD">
                        <w:rPr>
                          <w:rFonts w:ascii="Comic Sans MS" w:hAnsi="Comic Sans MS"/>
                        </w:rPr>
                        <w:t>- Written methods</w:t>
                      </w:r>
                    </w:p>
                    <w:p w14:paraId="4397260F" w14:textId="77777777" w:rsidR="00AF42DD" w:rsidRPr="00AF42DD" w:rsidRDefault="00AF42DD" w:rsidP="00AF42DD">
                      <w:pPr>
                        <w:spacing w:after="0" w:line="240" w:lineRule="auto"/>
                        <w:ind w:left="644"/>
                        <w:rPr>
                          <w:rFonts w:ascii="Comic Sans MS" w:hAnsi="Comic Sans MS"/>
                        </w:rPr>
                      </w:pPr>
                      <w:r w:rsidRPr="00AF42DD">
                        <w:rPr>
                          <w:rFonts w:ascii="Comic Sans MS" w:hAnsi="Comic Sans MS"/>
                        </w:rPr>
                        <w:t>- Worded problems</w:t>
                      </w:r>
                    </w:p>
                    <w:p w14:paraId="6579C38C" w14:textId="77777777" w:rsidR="00AF42DD" w:rsidRPr="00AB47C2" w:rsidRDefault="00AF42DD" w:rsidP="00AF42DD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ractions</w:t>
                      </w:r>
                    </w:p>
                    <w:p w14:paraId="0B4FBE36" w14:textId="77777777" w:rsidR="00AF42DD" w:rsidRDefault="00AF42DD" w:rsidP="00AF42DD">
                      <w:pPr>
                        <w:spacing w:after="0"/>
                        <w:ind w:left="284"/>
                        <w:rPr>
                          <w:rFonts w:ascii="Comic Sans MS" w:hAnsi="Comic Sans MS"/>
                        </w:rPr>
                      </w:pPr>
                      <w:r w:rsidRPr="00AB47C2"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Pr="00363CD2">
                        <w:rPr>
                          <w:rFonts w:ascii="Comic Sans MS" w:hAnsi="Comic Sans MS"/>
                        </w:rPr>
                        <w:t>Fraction of an amount</w:t>
                      </w:r>
                    </w:p>
                    <w:p w14:paraId="0D40C3C2" w14:textId="77777777" w:rsidR="00AF42DD" w:rsidRDefault="00AF42DD" w:rsidP="00AF42DD">
                      <w:pPr>
                        <w:spacing w:after="0"/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Pr="00363CD2">
                        <w:rPr>
                          <w:rFonts w:ascii="Comic Sans MS" w:hAnsi="Comic Sans MS"/>
                        </w:rPr>
                        <w:t>Multiply a mixed number</w:t>
                      </w:r>
                    </w:p>
                    <w:p w14:paraId="08A2AE6A" w14:textId="77777777" w:rsidR="00AF42DD" w:rsidRPr="00AB47C2" w:rsidRDefault="00AF42DD" w:rsidP="00AF42DD">
                      <w:pPr>
                        <w:spacing w:after="0"/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Pr="00363CD2">
                        <w:rPr>
                          <w:rFonts w:ascii="Comic Sans MS" w:hAnsi="Comic Sans MS"/>
                        </w:rPr>
                        <w:t>Multiply</w:t>
                      </w:r>
                      <w:r>
                        <w:rPr>
                          <w:rFonts w:ascii="Comic Sans MS" w:hAnsi="Comic Sans MS"/>
                        </w:rPr>
                        <w:t xml:space="preserve"> unit and</w:t>
                      </w:r>
                      <w:r w:rsidRPr="00363CD2">
                        <w:rPr>
                          <w:rFonts w:ascii="Comic Sans MS" w:hAnsi="Comic Sans MS"/>
                        </w:rPr>
                        <w:t xml:space="preserve"> non-unit fraction</w:t>
                      </w:r>
                      <w:r>
                        <w:rPr>
                          <w:rFonts w:ascii="Comic Sans MS" w:hAnsi="Comic Sans MS"/>
                        </w:rPr>
                        <w:t>s</w:t>
                      </w:r>
                    </w:p>
                    <w:p w14:paraId="0AE07222" w14:textId="77777777" w:rsidR="000E6443" w:rsidRDefault="000E6443" w:rsidP="000E6443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2D9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81CE93" wp14:editId="17132D3F">
                <wp:simplePos x="0" y="0"/>
                <wp:positionH relativeFrom="column">
                  <wp:posOffset>-875211</wp:posOffset>
                </wp:positionH>
                <wp:positionV relativeFrom="paragraph">
                  <wp:posOffset>419191</wp:posOffset>
                </wp:positionV>
                <wp:extent cx="3448594" cy="3750945"/>
                <wp:effectExtent l="0" t="0" r="0" b="1905"/>
                <wp:wrapNone/>
                <wp:docPr id="188" name="Text Box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594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B9C53" w14:textId="12AE1123" w:rsidR="000E6443" w:rsidRDefault="004A2BA1" w:rsidP="000E6443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lan and develop a story</w:t>
                            </w:r>
                          </w:p>
                          <w:p w14:paraId="3B40D3CA" w14:textId="77777777" w:rsidR="004A2BA1" w:rsidRDefault="00B52D94" w:rsidP="004A2BA1">
                            <w:pPr>
                              <w:spacing w:after="0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4A2BA1" w:rsidRPr="004A2BA1">
                              <w:rPr>
                                <w:rFonts w:ascii="Comic Sans MS" w:hAnsi="Comic Sans MS"/>
                              </w:rPr>
                              <w:t xml:space="preserve">Create a story set in medieval times. </w:t>
                            </w:r>
                          </w:p>
                          <w:p w14:paraId="2678D910" w14:textId="5B351AC7" w:rsidR="00B52D94" w:rsidRDefault="004A2BA1" w:rsidP="004A2BA1">
                            <w:pPr>
                              <w:spacing w:after="0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Pr="004A2BA1">
                              <w:rPr>
                                <w:rFonts w:ascii="Comic Sans MS" w:hAnsi="Comic Sans MS"/>
                              </w:rPr>
                              <w:t>Focus on vocabulary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, </w:t>
                            </w:r>
                            <w:r w:rsidRPr="004A2BA1">
                              <w:rPr>
                                <w:rFonts w:ascii="Comic Sans MS" w:hAnsi="Comic Sans MS"/>
                              </w:rPr>
                              <w:t>character </w:t>
                            </w:r>
                            <w:proofErr w:type="gramStart"/>
                            <w:r w:rsidRPr="004A2BA1">
                              <w:rPr>
                                <w:rFonts w:ascii="Comic Sans MS" w:hAnsi="Comic Sans MS"/>
                              </w:rPr>
                              <w:t>description’s</w:t>
                            </w:r>
                            <w:proofErr w:type="gramEnd"/>
                            <w:r w:rsidRPr="004A2BA1">
                              <w:rPr>
                                <w:rFonts w:ascii="Comic Sans MS" w:hAnsi="Comic Sans MS"/>
                              </w:rPr>
                              <w:t> and story settings.</w:t>
                            </w:r>
                          </w:p>
                          <w:p w14:paraId="3FD82744" w14:textId="7F2208E4" w:rsidR="004A2BA1" w:rsidRPr="004A2BA1" w:rsidRDefault="004A2BA1" w:rsidP="004A2B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Comic Sans MS" w:hAnsi="Comic Sans MS"/>
                              </w:rPr>
                            </w:pPr>
                            <w:r w:rsidRPr="004A2BA1">
                              <w:rPr>
                                <w:rFonts w:ascii="Comic Sans MS" w:hAnsi="Comic Sans MS"/>
                              </w:rPr>
                              <w:t>Diary entries</w:t>
                            </w:r>
                          </w:p>
                          <w:p w14:paraId="004A4C9E" w14:textId="14C12480" w:rsidR="000E6443" w:rsidRDefault="000E6443" w:rsidP="004A2BA1">
                            <w:pPr>
                              <w:spacing w:after="0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4A2BA1" w:rsidRPr="004A2BA1">
                              <w:rPr>
                                <w:rFonts w:ascii="Comic Sans MS" w:hAnsi="Comic Sans MS"/>
                              </w:rPr>
                              <w:t>Write a diary entry from the perspective of a knight away from home and in battle. Evoking the feelings of a witness to a battle and missing family  </w:t>
                            </w:r>
                          </w:p>
                          <w:p w14:paraId="3D69F130" w14:textId="77777777" w:rsidR="000E6443" w:rsidRDefault="000E6443" w:rsidP="000E6443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456833A" w14:textId="77777777" w:rsidR="000E6443" w:rsidRDefault="000E6443" w:rsidP="000E6443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5F50032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43153383" w14:textId="77777777" w:rsidR="000E6443" w:rsidRDefault="000E6443" w:rsidP="000E6443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F660F05" w14:textId="77777777" w:rsidR="000E6443" w:rsidRDefault="000E6443" w:rsidP="000E6443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95AF1E8" w14:textId="77777777" w:rsidR="000E6443" w:rsidRDefault="000E6443" w:rsidP="000E6443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0FF28E0" w14:textId="77777777" w:rsidR="000E6443" w:rsidRDefault="000E6443" w:rsidP="000E6443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7CFD9CF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81CE93" id="Text Box 188" o:spid="_x0000_s1044" type="#_x0000_t202" style="position:absolute;margin-left:-68.9pt;margin-top:33pt;width:271.55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" filled="f" stroked="f">
                <v:textbox>
                  <w:txbxContent>
                    <w:p w14:paraId="4A3B9C53" w14:textId="12AE1123" w:rsidR="000E6443" w:rsidRDefault="004A2BA1" w:rsidP="000E6443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lan and develop a story</w:t>
                      </w:r>
                    </w:p>
                    <w:p w14:paraId="3B40D3CA" w14:textId="77777777" w:rsidR="004A2BA1" w:rsidRDefault="00B52D94" w:rsidP="004A2BA1">
                      <w:pPr>
                        <w:spacing w:after="0"/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4A2BA1" w:rsidRPr="004A2BA1">
                        <w:rPr>
                          <w:rFonts w:ascii="Comic Sans MS" w:hAnsi="Comic Sans MS"/>
                        </w:rPr>
                        <w:t xml:space="preserve">Create a story set in medieval times. </w:t>
                      </w:r>
                    </w:p>
                    <w:p w14:paraId="2678D910" w14:textId="5B351AC7" w:rsidR="00B52D94" w:rsidRDefault="004A2BA1" w:rsidP="004A2BA1">
                      <w:pPr>
                        <w:spacing w:after="0"/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Pr="004A2BA1">
                        <w:rPr>
                          <w:rFonts w:ascii="Comic Sans MS" w:hAnsi="Comic Sans MS"/>
                        </w:rPr>
                        <w:t>Focus on vocabulary</w:t>
                      </w:r>
                      <w:r>
                        <w:rPr>
                          <w:rFonts w:ascii="Comic Sans MS" w:hAnsi="Comic Sans MS"/>
                        </w:rPr>
                        <w:t xml:space="preserve">, </w:t>
                      </w:r>
                      <w:r w:rsidRPr="004A2BA1">
                        <w:rPr>
                          <w:rFonts w:ascii="Comic Sans MS" w:hAnsi="Comic Sans MS"/>
                        </w:rPr>
                        <w:t>character </w:t>
                      </w:r>
                      <w:proofErr w:type="gramStart"/>
                      <w:r w:rsidRPr="004A2BA1">
                        <w:rPr>
                          <w:rFonts w:ascii="Comic Sans MS" w:hAnsi="Comic Sans MS"/>
                        </w:rPr>
                        <w:t>description’s</w:t>
                      </w:r>
                      <w:proofErr w:type="gramEnd"/>
                      <w:r w:rsidRPr="004A2BA1">
                        <w:rPr>
                          <w:rFonts w:ascii="Comic Sans MS" w:hAnsi="Comic Sans MS"/>
                        </w:rPr>
                        <w:t> and story settings.</w:t>
                      </w:r>
                    </w:p>
                    <w:p w14:paraId="3FD82744" w14:textId="7F2208E4" w:rsidR="004A2BA1" w:rsidRPr="004A2BA1" w:rsidRDefault="004A2BA1" w:rsidP="004A2B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Comic Sans MS" w:hAnsi="Comic Sans MS"/>
                        </w:rPr>
                      </w:pPr>
                      <w:r w:rsidRPr="004A2BA1">
                        <w:rPr>
                          <w:rFonts w:ascii="Comic Sans MS" w:hAnsi="Comic Sans MS"/>
                        </w:rPr>
                        <w:t>Diary entries</w:t>
                      </w:r>
                    </w:p>
                    <w:p w14:paraId="004A4C9E" w14:textId="14C12480" w:rsidR="000E6443" w:rsidRDefault="000E6443" w:rsidP="004A2BA1">
                      <w:pPr>
                        <w:spacing w:after="0"/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4A2BA1" w:rsidRPr="004A2BA1">
                        <w:rPr>
                          <w:rFonts w:ascii="Comic Sans MS" w:hAnsi="Comic Sans MS"/>
                        </w:rPr>
                        <w:t>Write a diary entry from the perspective of a knight away from home and in battle. Evoking the feelings of a witness to a battle and missing family  </w:t>
                      </w:r>
                    </w:p>
                    <w:p w14:paraId="3D69F130" w14:textId="77777777" w:rsidR="000E6443" w:rsidRDefault="000E6443" w:rsidP="000E6443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456833A" w14:textId="77777777" w:rsidR="000E6443" w:rsidRDefault="000E6443" w:rsidP="000E6443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5F50032" w14:textId="77777777" w:rsidR="000E6443" w:rsidRDefault="000E6443" w:rsidP="000E6443">
                      <w:pPr>
                        <w:rPr>
                          <w:rFonts w:ascii="Comic Sans MS" w:hAnsi="Comic Sans MS"/>
                        </w:rPr>
                      </w:pPr>
                    </w:p>
                    <w:p w14:paraId="43153383" w14:textId="77777777" w:rsidR="000E6443" w:rsidRDefault="000E6443" w:rsidP="000E6443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F660F05" w14:textId="77777777" w:rsidR="000E6443" w:rsidRDefault="000E6443" w:rsidP="000E6443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95AF1E8" w14:textId="77777777" w:rsidR="000E6443" w:rsidRDefault="000E6443" w:rsidP="000E6443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20FF28E0" w14:textId="77777777" w:rsidR="000E6443" w:rsidRDefault="000E6443" w:rsidP="000E6443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7CFD9CF" w14:textId="77777777" w:rsidR="000E6443" w:rsidRDefault="000E6443" w:rsidP="000E6443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68DB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7487F1D" wp14:editId="4AFC2FC2">
                <wp:simplePos x="0" y="0"/>
                <wp:positionH relativeFrom="column">
                  <wp:posOffset>6042660</wp:posOffset>
                </wp:positionH>
                <wp:positionV relativeFrom="paragraph">
                  <wp:posOffset>377190</wp:posOffset>
                </wp:positionV>
                <wp:extent cx="3497580" cy="3004820"/>
                <wp:effectExtent l="0" t="0" r="0" b="5080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3004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A7E435" w14:textId="54A54AD4" w:rsidR="000E6443" w:rsidRDefault="00AF42DD" w:rsidP="000E6443">
                            <w:pPr>
                              <w:numPr>
                                <w:ilvl w:val="0"/>
                                <w:numId w:val="12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Forces</w:t>
                            </w:r>
                          </w:p>
                          <w:p w14:paraId="62757524" w14:textId="5A210881" w:rsidR="00A768DB" w:rsidRDefault="00AA0DC4" w:rsidP="000E6443">
                            <w:pPr>
                              <w:numPr>
                                <w:ilvl w:val="0"/>
                                <w:numId w:val="13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E</w:t>
                            </w:r>
                            <w:r w:rsidRPr="00AA0DC4">
                              <w:rPr>
                                <w:rFonts w:ascii="Comic Sans MS" w:hAnsi="Comic Sans MS"/>
                              </w:rPr>
                              <w:t>xplain that unsupported objects fall towards the Earth because of the force of gravity acting between the Earth and the falling object</w:t>
                            </w:r>
                          </w:p>
                          <w:p w14:paraId="2F199C05" w14:textId="77777777" w:rsidR="00AA0DC4" w:rsidRDefault="00AA0DC4" w:rsidP="00AA0DC4">
                            <w:pPr>
                              <w:numPr>
                                <w:ilvl w:val="0"/>
                                <w:numId w:val="13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</w:t>
                            </w:r>
                            <w:r w:rsidRPr="00AA0DC4">
                              <w:rPr>
                                <w:rFonts w:ascii="Comic Sans MS" w:hAnsi="Comic Sans MS"/>
                                <w:color w:val="000000"/>
                              </w:rPr>
                              <w:t>dentify the effects of air resistance, water resistance and friction, that act between moving surfaces</w:t>
                            </w:r>
                          </w:p>
                          <w:p w14:paraId="0E91AC92" w14:textId="540931BE" w:rsidR="000E6443" w:rsidRPr="00AA0DC4" w:rsidRDefault="00A768DB" w:rsidP="00AA0DC4">
                            <w:pPr>
                              <w:numPr>
                                <w:ilvl w:val="0"/>
                                <w:numId w:val="13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 w:rsidRPr="00AA0DC4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Recognise </w:t>
                            </w:r>
                            <w:r w:rsidR="00AA0DC4" w:rsidRPr="00AA0DC4">
                              <w:rPr>
                                <w:rFonts w:ascii="Comic Sans MS" w:hAnsi="Comic Sans MS"/>
                                <w:color w:val="000000"/>
                              </w:rPr>
                              <w:t>that some mechanisms including levers, pulleys and gears allow a smaller force to have a greater effect</w:t>
                            </w:r>
                          </w:p>
                          <w:p w14:paraId="059606B4" w14:textId="77777777" w:rsidR="000E6443" w:rsidRDefault="000E6443" w:rsidP="000E6443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487F1D" id="Text Box 155" o:spid="_x0000_s1045" type="#_x0000_t202" style="position:absolute;margin-left:475.8pt;margin-top:29.7pt;width:275.4pt;height:236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" filled="f" stroked="f">
                <v:textbox>
                  <w:txbxContent>
                    <w:p w14:paraId="0BA7E435" w14:textId="54A54AD4" w:rsidR="000E6443" w:rsidRDefault="00AF42DD" w:rsidP="000E6443">
                      <w:pPr>
                        <w:numPr>
                          <w:ilvl w:val="0"/>
                          <w:numId w:val="12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Forces</w:t>
                      </w:r>
                    </w:p>
                    <w:p w14:paraId="62757524" w14:textId="5A210881" w:rsidR="00A768DB" w:rsidRDefault="00AA0DC4" w:rsidP="000E6443">
                      <w:pPr>
                        <w:numPr>
                          <w:ilvl w:val="0"/>
                          <w:numId w:val="13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</w:rPr>
                        <w:t>E</w:t>
                      </w:r>
                      <w:r w:rsidRPr="00AA0DC4">
                        <w:rPr>
                          <w:rFonts w:ascii="Comic Sans MS" w:hAnsi="Comic Sans MS"/>
                        </w:rPr>
                        <w:t>xplain that unsupported objects fall towards the Earth because of the force of gravity acting between the Earth and the falling object</w:t>
                      </w:r>
                    </w:p>
                    <w:p w14:paraId="2F199C05" w14:textId="77777777" w:rsidR="00AA0DC4" w:rsidRDefault="00AA0DC4" w:rsidP="00AA0DC4">
                      <w:pPr>
                        <w:numPr>
                          <w:ilvl w:val="0"/>
                          <w:numId w:val="13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</w:t>
                      </w:r>
                      <w:r w:rsidRPr="00AA0DC4">
                        <w:rPr>
                          <w:rFonts w:ascii="Comic Sans MS" w:hAnsi="Comic Sans MS"/>
                          <w:color w:val="000000"/>
                        </w:rPr>
                        <w:t>dentify the effects of air resistance, water resistance and friction, that act between moving surfaces</w:t>
                      </w:r>
                    </w:p>
                    <w:p w14:paraId="0E91AC92" w14:textId="540931BE" w:rsidR="000E6443" w:rsidRPr="00AA0DC4" w:rsidRDefault="00A768DB" w:rsidP="00AA0DC4">
                      <w:pPr>
                        <w:numPr>
                          <w:ilvl w:val="0"/>
                          <w:numId w:val="13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 w:rsidRPr="00AA0DC4">
                        <w:rPr>
                          <w:rFonts w:ascii="Comic Sans MS" w:hAnsi="Comic Sans MS"/>
                          <w:color w:val="000000"/>
                        </w:rPr>
                        <w:t xml:space="preserve">Recognise </w:t>
                      </w:r>
                      <w:r w:rsidR="00AA0DC4" w:rsidRPr="00AA0DC4">
                        <w:rPr>
                          <w:rFonts w:ascii="Comic Sans MS" w:hAnsi="Comic Sans MS"/>
                          <w:color w:val="000000"/>
                        </w:rPr>
                        <w:t>that some mechanisms including levers, pulleys and gears allow a smaller force to have a greater effect</w:t>
                      </w:r>
                    </w:p>
                    <w:p w14:paraId="059606B4" w14:textId="77777777" w:rsidR="000E6443" w:rsidRDefault="000E6443" w:rsidP="000E6443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33A6D"/>
    <w:multiLevelType w:val="hybridMultilevel"/>
    <w:tmpl w:val="4FC24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3A5B4B"/>
    <w:multiLevelType w:val="hybridMultilevel"/>
    <w:tmpl w:val="1E4222FC"/>
    <w:lvl w:ilvl="0" w:tplc="A3B4B4FE"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CD0A54"/>
    <w:multiLevelType w:val="hybridMultilevel"/>
    <w:tmpl w:val="D10C7304"/>
    <w:lvl w:ilvl="0" w:tplc="8688AFAC">
      <w:numFmt w:val="bullet"/>
      <w:lvlText w:val="-"/>
      <w:lvlJc w:val="left"/>
      <w:pPr>
        <w:ind w:left="1080" w:hanging="360"/>
      </w:pPr>
      <w:rPr>
        <w:rFonts w:ascii="Comic Sans MS" w:eastAsiaTheme="minorHAnsi" w:hAnsi="Comic Sans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656F44"/>
    <w:multiLevelType w:val="hybridMultilevel"/>
    <w:tmpl w:val="DC74DD2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8069570">
    <w:abstractNumId w:val="9"/>
  </w:num>
  <w:num w:numId="2" w16cid:durableId="504322388">
    <w:abstractNumId w:val="13"/>
  </w:num>
  <w:num w:numId="3" w16cid:durableId="840777638">
    <w:abstractNumId w:val="14"/>
  </w:num>
  <w:num w:numId="4" w16cid:durableId="26026976">
    <w:abstractNumId w:val="5"/>
  </w:num>
  <w:num w:numId="5" w16cid:durableId="2129081386">
    <w:abstractNumId w:val="2"/>
  </w:num>
  <w:num w:numId="6" w16cid:durableId="841776890">
    <w:abstractNumId w:val="0"/>
  </w:num>
  <w:num w:numId="7" w16cid:durableId="1017543277">
    <w:abstractNumId w:val="12"/>
  </w:num>
  <w:num w:numId="8" w16cid:durableId="1809853702">
    <w:abstractNumId w:val="6"/>
  </w:num>
  <w:num w:numId="9" w16cid:durableId="1949311980">
    <w:abstractNumId w:val="16"/>
  </w:num>
  <w:num w:numId="10" w16cid:durableId="1472093132">
    <w:abstractNumId w:val="15"/>
  </w:num>
  <w:num w:numId="11" w16cid:durableId="2079857439">
    <w:abstractNumId w:val="17"/>
  </w:num>
  <w:num w:numId="12" w16cid:durableId="178544393">
    <w:abstractNumId w:val="7"/>
  </w:num>
  <w:num w:numId="13" w16cid:durableId="1570579266">
    <w:abstractNumId w:val="10"/>
  </w:num>
  <w:num w:numId="14" w16cid:durableId="920912221">
    <w:abstractNumId w:val="8"/>
  </w:num>
  <w:num w:numId="15" w16cid:durableId="1283926655">
    <w:abstractNumId w:val="4"/>
  </w:num>
  <w:num w:numId="16" w16cid:durableId="2027712311">
    <w:abstractNumId w:val="3"/>
  </w:num>
  <w:num w:numId="17" w16cid:durableId="2058161837">
    <w:abstractNumId w:val="11"/>
  </w:num>
  <w:num w:numId="18" w16cid:durableId="1492869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rAUAr1XgLSwAAAA="/>
  </w:docVars>
  <w:rsids>
    <w:rsidRoot w:val="007F685B"/>
    <w:rsid w:val="000E6443"/>
    <w:rsid w:val="00106A92"/>
    <w:rsid w:val="00115017"/>
    <w:rsid w:val="001777E1"/>
    <w:rsid w:val="0023234D"/>
    <w:rsid w:val="00287568"/>
    <w:rsid w:val="00327BDB"/>
    <w:rsid w:val="003831CD"/>
    <w:rsid w:val="00384D98"/>
    <w:rsid w:val="00400438"/>
    <w:rsid w:val="004A2BA1"/>
    <w:rsid w:val="004C030F"/>
    <w:rsid w:val="00541973"/>
    <w:rsid w:val="00566FD3"/>
    <w:rsid w:val="005B2A0F"/>
    <w:rsid w:val="005D01A2"/>
    <w:rsid w:val="00632BB2"/>
    <w:rsid w:val="006B71ED"/>
    <w:rsid w:val="006D5D39"/>
    <w:rsid w:val="006E7703"/>
    <w:rsid w:val="007A0409"/>
    <w:rsid w:val="007A4653"/>
    <w:rsid w:val="007F685B"/>
    <w:rsid w:val="008E275E"/>
    <w:rsid w:val="00976A1E"/>
    <w:rsid w:val="009A509E"/>
    <w:rsid w:val="00A06750"/>
    <w:rsid w:val="00A225F2"/>
    <w:rsid w:val="00A768DB"/>
    <w:rsid w:val="00AA0DC4"/>
    <w:rsid w:val="00AF42DD"/>
    <w:rsid w:val="00B107CB"/>
    <w:rsid w:val="00B2453A"/>
    <w:rsid w:val="00B52D94"/>
    <w:rsid w:val="00C617DB"/>
    <w:rsid w:val="00DF0E2A"/>
    <w:rsid w:val="00E42D2B"/>
    <w:rsid w:val="00FF1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B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F9D406-2BE6-40EB-904D-AFE5145F4245}"/>
</file>

<file path=customXml/itemProps2.xml><?xml version="1.0" encoding="utf-8"?>
<ds:datastoreItem xmlns:ds="http://schemas.openxmlformats.org/officeDocument/2006/customXml" ds:itemID="{865E5279-85DE-4BB4-A3E8-1FFEAB4F23CE}"/>
</file>

<file path=customXml/itemProps3.xml><?xml version="1.0" encoding="utf-8"?>
<ds:datastoreItem xmlns:ds="http://schemas.openxmlformats.org/officeDocument/2006/customXml" ds:itemID="{C8D346C4-A0BA-4847-8BAB-CFF4E7EC16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Stephanie Elcock (Staff - Phoenix Academy)</cp:lastModifiedBy>
  <cp:revision>3</cp:revision>
  <dcterms:created xsi:type="dcterms:W3CDTF">2026-04-22T09:55:00Z</dcterms:created>
  <dcterms:modified xsi:type="dcterms:W3CDTF">2026-04-2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</Properties>
</file>